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9-08</w:t>
      </w:r>
      <w:r>
        <w:t xml:space="preserve"> </w:t>
      </w:r>
      <w:r>
        <w:t xml:space="preserve">06:09:55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a180bac62f5fbfa4a360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9-08T06:10:01Z</dcterms:created>
  <dcterms:modified xsi:type="dcterms:W3CDTF">2021-09-08T06:10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9-08 06:09:55</vt:lpwstr>
  </property>
</Properties>
</file>